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BD133" w14:textId="495C9B3C" w:rsidR="00002284" w:rsidRPr="00A673BE" w:rsidRDefault="00047C77" w:rsidP="00047C77">
      <w:pPr>
        <w:pStyle w:val="Heading1"/>
        <w:rPr>
          <w:rFonts w:ascii="Times New Roman" w:hAnsi="Times New Roman" w:cs="Times New Roman"/>
          <w:b/>
          <w:bCs/>
          <w:sz w:val="40"/>
          <w:szCs w:val="40"/>
          <w:u w:val="single"/>
          <w:lang w:val="en-US"/>
        </w:rPr>
      </w:pPr>
      <w:r w:rsidRPr="0075008A">
        <w:rPr>
          <w:rFonts w:ascii="Times New Roman" w:hAnsi="Times New Roman" w:cs="Times New Roman"/>
          <w:b/>
          <w:bCs/>
          <w:sz w:val="40"/>
          <w:szCs w:val="40"/>
          <w:highlight w:val="green"/>
          <w:u w:val="single"/>
          <w:lang w:val="en-US"/>
        </w:rPr>
        <w:t>Session1- Intro to Statistics</w:t>
      </w:r>
    </w:p>
    <w:p w14:paraId="06217B3F" w14:textId="77777777" w:rsidR="009344B4" w:rsidRPr="00A673BE" w:rsidRDefault="009344B4" w:rsidP="009344B4">
      <w:pPr>
        <w:rPr>
          <w:rFonts w:ascii="Times New Roman" w:hAnsi="Times New Roman" w:cs="Times New Roman"/>
          <w:lang w:val="en-US"/>
        </w:rPr>
      </w:pPr>
    </w:p>
    <w:p w14:paraId="05F7CA44" w14:textId="1ACADE91" w:rsidR="009434D0" w:rsidRPr="00A673BE" w:rsidRDefault="009434D0" w:rsidP="009344B4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>What is data?? Types of data:</w:t>
      </w:r>
    </w:p>
    <w:p w14:paraId="07C2E38E" w14:textId="01220219" w:rsidR="009434D0" w:rsidRPr="00A673BE" w:rsidRDefault="009434D0" w:rsidP="009434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Quantitative vs Qualitative </w:t>
      </w:r>
      <w:r w:rsidRPr="00A673BE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1-</w:t>
      </w:r>
      <w:proofErr w:type="gramStart"/>
      <w:r w:rsidRPr="00A673BE">
        <w:rPr>
          <w:rFonts w:ascii="Times New Roman" w:hAnsi="Times New Roman" w:cs="Times New Roman"/>
          <w:sz w:val="28"/>
          <w:szCs w:val="28"/>
          <w:lang w:val="en-US"/>
        </w:rPr>
        <w:t>10( numbers</w:t>
      </w:r>
      <w:proofErr w:type="gramEnd"/>
      <w:r w:rsidRPr="00A673BE">
        <w:rPr>
          <w:rFonts w:ascii="Times New Roman" w:hAnsi="Times New Roman" w:cs="Times New Roman"/>
          <w:sz w:val="28"/>
          <w:szCs w:val="28"/>
          <w:lang w:val="en-US"/>
        </w:rPr>
        <w:t>) , good bad ( qualitative)</w:t>
      </w:r>
    </w:p>
    <w:p w14:paraId="33FFC029" w14:textId="4EAA0B7A" w:rsidR="006B3E7D" w:rsidRPr="00A673BE" w:rsidRDefault="006B3E7D" w:rsidP="009434D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>Discrete and continuous:</w:t>
      </w:r>
    </w:p>
    <w:p w14:paraId="19297B63" w14:textId="51CCF000" w:rsidR="006B3E7D" w:rsidRPr="00A673BE" w:rsidRDefault="006B3E7D" w:rsidP="006B3E7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Ex: runs in cricket </w:t>
      </w:r>
      <w:r w:rsidRPr="00A673BE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always a whole number </w:t>
      </w:r>
      <w:proofErr w:type="gramStart"/>
      <w:r w:rsidRPr="00A673BE">
        <w:rPr>
          <w:rFonts w:ascii="Times New Roman" w:hAnsi="Times New Roman" w:cs="Times New Roman"/>
          <w:sz w:val="28"/>
          <w:szCs w:val="28"/>
          <w:lang w:val="en-US"/>
        </w:rPr>
        <w:t>( like</w:t>
      </w:r>
      <w:proofErr w:type="gramEnd"/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100, 110 and not 100.5)</w:t>
      </w:r>
    </w:p>
    <w:p w14:paraId="569B0E56" w14:textId="46914E0F" w:rsidR="006A475E" w:rsidRPr="00A673BE" w:rsidRDefault="006A475E" w:rsidP="006B3E7D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>Continuous data can be any number within lower – upper boundary</w:t>
      </w:r>
    </w:p>
    <w:p w14:paraId="7642F9CD" w14:textId="739739EC" w:rsidR="005500D7" w:rsidRPr="00A673BE" w:rsidRDefault="005500D7" w:rsidP="005500D7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>Ex: height and weight</w:t>
      </w:r>
      <w:r w:rsidR="007A65CF"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7445FE78" w14:textId="5365DFED" w:rsidR="00155952" w:rsidRPr="00A673BE" w:rsidRDefault="00155952" w:rsidP="00155952">
      <w:pPr>
        <w:pStyle w:val="Heading2"/>
        <w:rPr>
          <w:rFonts w:ascii="Times New Roman" w:hAnsi="Times New Roman" w:cs="Times New Roman"/>
          <w:b/>
          <w:bCs/>
          <w:sz w:val="36"/>
          <w:szCs w:val="36"/>
          <w:u w:val="single"/>
          <w:lang w:val="en-US"/>
        </w:rPr>
      </w:pPr>
      <w:r w:rsidRPr="00A673BE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 xml:space="preserve">What </w:t>
      </w:r>
      <w:proofErr w:type="gramStart"/>
      <w:r w:rsidRPr="00A673BE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>is</w:t>
      </w:r>
      <w:proofErr w:type="gramEnd"/>
      <w:r w:rsidRPr="00A673BE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 xml:space="preserve"> Statistics</w:t>
      </w:r>
    </w:p>
    <w:p w14:paraId="637BD45A" w14:textId="5CAC99B9" w:rsidR="00933866" w:rsidRPr="00A673BE" w:rsidRDefault="00933866" w:rsidP="00933866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Its data science </w:t>
      </w:r>
      <w:r w:rsidRPr="00A673BE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discipline that allows us to </w:t>
      </w:r>
      <w:proofErr w:type="gramStart"/>
      <w:r w:rsidRPr="00A673BE">
        <w:rPr>
          <w:rFonts w:ascii="Times New Roman" w:hAnsi="Times New Roman" w:cs="Times New Roman"/>
          <w:sz w:val="28"/>
          <w:szCs w:val="28"/>
          <w:lang w:val="en-US"/>
        </w:rPr>
        <w:t>gather ,</w:t>
      </w:r>
      <w:proofErr w:type="gramEnd"/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analyze , depict and make sense of data to extract useful information from raw data.</w:t>
      </w:r>
    </w:p>
    <w:p w14:paraId="3D2FF716" w14:textId="57CC1468" w:rsidR="00CD7706" w:rsidRPr="00A673BE" w:rsidRDefault="00CD7706" w:rsidP="00933866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Data </w:t>
      </w:r>
      <w:r w:rsidRPr="00A673BE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information</w:t>
      </w:r>
    </w:p>
    <w:p w14:paraId="60CDFA41" w14:textId="236B34A1" w:rsidR="006E33BA" w:rsidRPr="00A673BE" w:rsidRDefault="006E33BA" w:rsidP="00933866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>Why do we need statistics??</w:t>
      </w:r>
    </w:p>
    <w:p w14:paraId="34D81254" w14:textId="4CFBF4BE" w:rsidR="006E33BA" w:rsidRPr="00A673BE" w:rsidRDefault="006E33BA" w:rsidP="001308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A673B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Data access widens and easier to access by anyone</w:t>
      </w:r>
    </w:p>
    <w:p w14:paraId="3507BB97" w14:textId="59545B11" w:rsidR="0013083A" w:rsidRPr="00A673BE" w:rsidRDefault="0013083A" w:rsidP="0013083A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We are living in an information age </w:t>
      </w:r>
      <w:r w:rsidRPr="00A673BE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news passes very easily all over the world.</w:t>
      </w:r>
    </w:p>
    <w:p w14:paraId="077BF468" w14:textId="183124A4" w:rsidR="0013083A" w:rsidRPr="00A673BE" w:rsidRDefault="0013083A" w:rsidP="0013083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A673B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Data overload</w:t>
      </w:r>
    </w:p>
    <w:p w14:paraId="3251387B" w14:textId="499312D1" w:rsidR="002B7DB3" w:rsidRPr="00A673BE" w:rsidRDefault="002B7DB3" w:rsidP="002B7DB3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Due to too much of data moving </w:t>
      </w:r>
      <w:proofErr w:type="gramStart"/>
      <w:r w:rsidRPr="00A673BE">
        <w:rPr>
          <w:rFonts w:ascii="Times New Roman" w:hAnsi="Times New Roman" w:cs="Times New Roman"/>
          <w:sz w:val="28"/>
          <w:szCs w:val="28"/>
          <w:lang w:val="en-US"/>
        </w:rPr>
        <w:t>around ,</w:t>
      </w:r>
      <w:proofErr w:type="gramEnd"/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at times leads to information overload , </w:t>
      </w:r>
      <w:r w:rsidR="00395790" w:rsidRPr="00A673BE">
        <w:rPr>
          <w:rFonts w:ascii="Times New Roman" w:hAnsi="Times New Roman" w:cs="Times New Roman"/>
          <w:sz w:val="28"/>
          <w:szCs w:val="28"/>
          <w:lang w:val="en-US"/>
        </w:rPr>
        <w:t>sometime the line between facts and opinion gets blurred that affects decision making.</w:t>
      </w:r>
    </w:p>
    <w:p w14:paraId="4E07C123" w14:textId="104CD67F" w:rsidR="00395790" w:rsidRPr="00A673BE" w:rsidRDefault="00395790" w:rsidP="003957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u w:val="single"/>
          <w:lang w:val="en-US"/>
        </w:rPr>
        <w:t>Leading to simple rules of thumb</w:t>
      </w:r>
    </w:p>
    <w:p w14:paraId="5E79D9C8" w14:textId="35071669" w:rsidR="00395790" w:rsidRPr="00A673BE" w:rsidRDefault="00395790" w:rsidP="0039579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When too much </w:t>
      </w:r>
      <w:proofErr w:type="gramStart"/>
      <w:r w:rsidRPr="00A673BE">
        <w:rPr>
          <w:rFonts w:ascii="Times New Roman" w:hAnsi="Times New Roman" w:cs="Times New Roman"/>
          <w:sz w:val="28"/>
          <w:szCs w:val="28"/>
          <w:lang w:val="en-US"/>
        </w:rPr>
        <w:t>data ,</w:t>
      </w:r>
      <w:proofErr w:type="gramEnd"/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we as human beings always tend to fall back on simple rules of managing and categorizing data based on some simple thumb rules.</w:t>
      </w:r>
    </w:p>
    <w:p w14:paraId="798F8714" w14:textId="675445AA" w:rsidR="00395790" w:rsidRPr="00A673BE" w:rsidRDefault="00395790" w:rsidP="0039579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These rules </w:t>
      </w:r>
      <w:proofErr w:type="gramStart"/>
      <w:r w:rsidRPr="00A673BE">
        <w:rPr>
          <w:rFonts w:ascii="Times New Roman" w:hAnsi="Times New Roman" w:cs="Times New Roman"/>
          <w:sz w:val="28"/>
          <w:szCs w:val="28"/>
          <w:lang w:val="en-US"/>
        </w:rPr>
        <w:t>gives</w:t>
      </w:r>
      <w:proofErr w:type="gramEnd"/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a perception that we are in control of data rather than data controlling our emotions and decision making</w:t>
      </w:r>
    </w:p>
    <w:p w14:paraId="6D518682" w14:textId="0970C5FA" w:rsidR="00395790" w:rsidRPr="00A673BE" w:rsidRDefault="00395790" w:rsidP="0039579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A673BE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Develop shortcuts</w:t>
      </w:r>
    </w:p>
    <w:p w14:paraId="346E1EA5" w14:textId="59F8C3A0" w:rsidR="00395790" w:rsidRPr="00A673BE" w:rsidRDefault="00395790" w:rsidP="0039579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Sometime when things work in the </w:t>
      </w:r>
      <w:proofErr w:type="gramStart"/>
      <w:r w:rsidRPr="00A673BE">
        <w:rPr>
          <w:rFonts w:ascii="Times New Roman" w:hAnsi="Times New Roman" w:cs="Times New Roman"/>
          <w:sz w:val="28"/>
          <w:szCs w:val="28"/>
          <w:lang w:val="en-US"/>
        </w:rPr>
        <w:t>past ,</w:t>
      </w:r>
      <w:proofErr w:type="gramEnd"/>
      <w:r w:rsidRPr="00A673BE">
        <w:rPr>
          <w:rFonts w:ascii="Times New Roman" w:hAnsi="Times New Roman" w:cs="Times New Roman"/>
          <w:sz w:val="28"/>
          <w:szCs w:val="28"/>
          <w:lang w:val="en-US"/>
        </w:rPr>
        <w:t xml:space="preserve"> so we tend to follow the same when we are in the same situation.</w:t>
      </w:r>
    </w:p>
    <w:p w14:paraId="39602991" w14:textId="73CCE1D3" w:rsidR="00395790" w:rsidRPr="00A673BE" w:rsidRDefault="00395790" w:rsidP="00395790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>Not cos of rationale but cos we see similar parameters as we have seen earlier and the decision that we have made earlier.</w:t>
      </w:r>
    </w:p>
    <w:p w14:paraId="47CF97FB" w14:textId="10909896" w:rsidR="00441E14" w:rsidRPr="00A673BE" w:rsidRDefault="005840B5" w:rsidP="005840B5">
      <w:pPr>
        <w:pStyle w:val="Heading2"/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</w:pPr>
      <w:r w:rsidRPr="00A673BE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>Things to be taken care of when handling data</w:t>
      </w:r>
    </w:p>
    <w:p w14:paraId="3B5CA440" w14:textId="5BD60071" w:rsidR="005840B5" w:rsidRDefault="00677648" w:rsidP="006776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A673BE">
        <w:rPr>
          <w:rFonts w:ascii="Times New Roman" w:hAnsi="Times New Roman" w:cs="Times New Roman"/>
          <w:sz w:val="28"/>
          <w:szCs w:val="28"/>
          <w:lang w:val="en-US"/>
        </w:rPr>
        <w:t>Agenda driver data</w:t>
      </w:r>
      <w:r w:rsidR="00C823A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823A1" w:rsidRPr="00C823A1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 w:rsidR="00C823A1">
        <w:rPr>
          <w:rFonts w:ascii="Times New Roman" w:hAnsi="Times New Roman" w:cs="Times New Roman"/>
          <w:sz w:val="28"/>
          <w:szCs w:val="28"/>
          <w:lang w:val="en-US"/>
        </w:rPr>
        <w:t xml:space="preserve"> people sample data based on some bias when they have some hidden motive.</w:t>
      </w:r>
      <w:r w:rsidR="00250896">
        <w:rPr>
          <w:rFonts w:ascii="Times New Roman" w:hAnsi="Times New Roman" w:cs="Times New Roman"/>
          <w:sz w:val="28"/>
          <w:szCs w:val="28"/>
          <w:lang w:val="en-US"/>
        </w:rPr>
        <w:t xml:space="preserve"> And the same is used for presenting to other party. This affects decision making as well</w:t>
      </w:r>
    </w:p>
    <w:p w14:paraId="7DF5339D" w14:textId="1C4A9747" w:rsidR="00250896" w:rsidRDefault="00250896" w:rsidP="00677648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Social media </w:t>
      </w:r>
      <w:r w:rsidRPr="00250896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once bad data is in news </w:t>
      </w:r>
      <w:r w:rsidRPr="00250896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media magnifies it 100 folds and people use it for personal motives and at times leads to </w:t>
      </w:r>
      <w:r w:rsidR="00EE1286">
        <w:rPr>
          <w:rFonts w:ascii="Times New Roman" w:hAnsi="Times New Roman" w:cs="Times New Roman"/>
          <w:sz w:val="28"/>
          <w:szCs w:val="28"/>
          <w:lang w:val="en-US"/>
        </w:rPr>
        <w:t>violent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clashes.</w:t>
      </w:r>
    </w:p>
    <w:p w14:paraId="5A0318B0" w14:textId="3C2FA658" w:rsidR="00EE1286" w:rsidRDefault="00576A83" w:rsidP="00576A83">
      <w:pPr>
        <w:ind w:left="360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Understanding statistics can help in this situation:</w:t>
      </w:r>
    </w:p>
    <w:p w14:paraId="31F02D7A" w14:textId="77777777" w:rsidR="00576A83" w:rsidRDefault="00576A83" w:rsidP="00576A8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Look for red flags when you detect that data is sampled incorrectly</w:t>
      </w:r>
    </w:p>
    <w:p w14:paraId="5B1F3FD7" w14:textId="77777777" w:rsidR="001D5E41" w:rsidRDefault="00576A83" w:rsidP="00576A83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sking right questions to separate fact from fiction</w:t>
      </w:r>
    </w:p>
    <w:p w14:paraId="46B989CE" w14:textId="77777777" w:rsidR="001D5E41" w:rsidRDefault="001D5E41" w:rsidP="001D5E41">
      <w:pPr>
        <w:pStyle w:val="Heading2"/>
        <w:rPr>
          <w:rFonts w:ascii="Times New Roman" w:hAnsi="Times New Roman" w:cs="Times New Roman"/>
          <w:b/>
          <w:bCs/>
          <w:sz w:val="36"/>
          <w:szCs w:val="36"/>
          <w:u w:val="single"/>
          <w:lang w:val="en-US"/>
        </w:rPr>
      </w:pPr>
      <w:r w:rsidRPr="001D5E41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>Big data and data analytics</w:t>
      </w:r>
    </w:p>
    <w:p w14:paraId="2EA6AC89" w14:textId="77777777" w:rsidR="00435700" w:rsidRDefault="004B5F87" w:rsidP="004B5F87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4B5F87">
        <w:rPr>
          <w:rFonts w:ascii="Times New Roman" w:hAnsi="Times New Roman" w:cs="Times New Roman"/>
          <w:sz w:val="28"/>
          <w:szCs w:val="28"/>
          <w:lang w:val="en-US"/>
        </w:rPr>
        <w:t>What’s big data??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4B5F87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9816C5">
        <w:rPr>
          <w:rFonts w:ascii="Times New Roman" w:hAnsi="Times New Roman" w:cs="Times New Roman"/>
          <w:sz w:val="28"/>
          <w:szCs w:val="28"/>
          <w:lang w:val="en-US"/>
        </w:rPr>
        <w:t xml:space="preserve">not only refers to quantity of data but also scale of data which wouldn’t have been possible few years back </w:t>
      </w:r>
      <w:proofErr w:type="gramStart"/>
      <w:r w:rsidR="009816C5">
        <w:rPr>
          <w:rFonts w:ascii="Times New Roman" w:hAnsi="Times New Roman" w:cs="Times New Roman"/>
          <w:sz w:val="28"/>
          <w:szCs w:val="28"/>
          <w:lang w:val="en-US"/>
        </w:rPr>
        <w:t>( may</w:t>
      </w:r>
      <w:proofErr w:type="gramEnd"/>
      <w:r w:rsidR="009816C5">
        <w:rPr>
          <w:rFonts w:ascii="Times New Roman" w:hAnsi="Times New Roman" w:cs="Times New Roman"/>
          <w:sz w:val="28"/>
          <w:szCs w:val="28"/>
          <w:lang w:val="en-US"/>
        </w:rPr>
        <w:t xml:space="preserve"> be due to tech limitations). Ex: location data on earth, now we have google </w:t>
      </w:r>
      <w:proofErr w:type="gramStart"/>
      <w:r w:rsidR="009816C5">
        <w:rPr>
          <w:rFonts w:ascii="Times New Roman" w:hAnsi="Times New Roman" w:cs="Times New Roman"/>
          <w:sz w:val="28"/>
          <w:szCs w:val="28"/>
          <w:lang w:val="en-US"/>
        </w:rPr>
        <w:t>earth ,</w:t>
      </w:r>
      <w:proofErr w:type="gramEnd"/>
      <w:r w:rsidR="009816C5">
        <w:rPr>
          <w:rFonts w:ascii="Times New Roman" w:hAnsi="Times New Roman" w:cs="Times New Roman"/>
          <w:sz w:val="28"/>
          <w:szCs w:val="28"/>
          <w:lang w:val="en-US"/>
        </w:rPr>
        <w:t xml:space="preserve"> GPS</w:t>
      </w:r>
    </w:p>
    <w:p w14:paraId="3E8CBF68" w14:textId="77777777" w:rsidR="009A412D" w:rsidRDefault="00435700" w:rsidP="004B5F87">
      <w:p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imilarly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so many apps in phone is having access to our location right.</w:t>
      </w:r>
    </w:p>
    <w:p w14:paraId="33A02DA0" w14:textId="77777777" w:rsidR="009A412D" w:rsidRDefault="009A412D" w:rsidP="004B5F87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2916A574" w14:textId="77777777" w:rsidR="000D72B4" w:rsidRDefault="009A412D" w:rsidP="004B5F87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Data analytics </w:t>
      </w:r>
      <w:r w:rsidRPr="009A412D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nalyzing big data and finding patterns </w:t>
      </w:r>
    </w:p>
    <w:p w14:paraId="50649A90" w14:textId="77777777" w:rsidR="00717DB1" w:rsidRDefault="000D72B4" w:rsidP="00717DB1">
      <w:pPr>
        <w:pStyle w:val="Heading2"/>
        <w:rPr>
          <w:rFonts w:ascii="Times New Roman" w:hAnsi="Times New Roman" w:cs="Times New Roman"/>
          <w:sz w:val="28"/>
          <w:szCs w:val="28"/>
          <w:lang w:val="en-US"/>
        </w:rPr>
      </w:pPr>
      <w:r w:rsidRPr="000D72B4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>Data Collection and sampling</w:t>
      </w:r>
      <w:r w:rsidR="009A412D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</w:p>
    <w:p w14:paraId="71FD23BC" w14:textId="77777777" w:rsidR="00411400" w:rsidRPr="003828CC" w:rsidRDefault="00717DB1" w:rsidP="00D01146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3828CC">
        <w:rPr>
          <w:rFonts w:ascii="Times New Roman" w:hAnsi="Times New Roman" w:cs="Times New Roman"/>
          <w:sz w:val="28"/>
          <w:szCs w:val="28"/>
          <w:lang w:val="en-US"/>
        </w:rPr>
        <w:t>Data collection and storage</w:t>
      </w:r>
      <w:r w:rsidR="00411400" w:rsidRPr="003828CC">
        <w:rPr>
          <w:rFonts w:ascii="Times New Roman" w:hAnsi="Times New Roman" w:cs="Times New Roman"/>
          <w:sz w:val="28"/>
          <w:szCs w:val="28"/>
          <w:lang w:val="en-US"/>
        </w:rPr>
        <w:t xml:space="preserve"> -&gt; manually collect data from public -&gt; old way of collecting </w:t>
      </w:r>
      <w:proofErr w:type="gramStart"/>
      <w:r w:rsidR="00411400" w:rsidRPr="003828CC">
        <w:rPr>
          <w:rFonts w:ascii="Times New Roman" w:hAnsi="Times New Roman" w:cs="Times New Roman"/>
          <w:sz w:val="28"/>
          <w:szCs w:val="28"/>
          <w:lang w:val="en-US"/>
        </w:rPr>
        <w:t>data .</w:t>
      </w:r>
      <w:proofErr w:type="gramEnd"/>
      <w:r w:rsidR="00411400" w:rsidRPr="003828CC">
        <w:rPr>
          <w:rFonts w:ascii="Times New Roman" w:hAnsi="Times New Roman" w:cs="Times New Roman"/>
          <w:sz w:val="28"/>
          <w:szCs w:val="28"/>
          <w:lang w:val="en-US"/>
        </w:rPr>
        <w:t xml:space="preserve"> as tech </w:t>
      </w:r>
      <w:proofErr w:type="gramStart"/>
      <w:r w:rsidR="00411400" w:rsidRPr="003828CC">
        <w:rPr>
          <w:rFonts w:ascii="Times New Roman" w:hAnsi="Times New Roman" w:cs="Times New Roman"/>
          <w:sz w:val="28"/>
          <w:szCs w:val="28"/>
          <w:lang w:val="en-US"/>
        </w:rPr>
        <w:t>evolved ,</w:t>
      </w:r>
      <w:proofErr w:type="gramEnd"/>
      <w:r w:rsidR="00411400" w:rsidRPr="003828CC">
        <w:rPr>
          <w:rFonts w:ascii="Times New Roman" w:hAnsi="Times New Roman" w:cs="Times New Roman"/>
          <w:sz w:val="28"/>
          <w:szCs w:val="28"/>
          <w:lang w:val="en-US"/>
        </w:rPr>
        <w:t xml:space="preserve"> we have devices which can do it on our behalf.</w:t>
      </w:r>
    </w:p>
    <w:p w14:paraId="42D72231" w14:textId="77777777" w:rsidR="00411400" w:rsidRPr="003828CC" w:rsidRDefault="00411400" w:rsidP="00D01146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3828CC">
        <w:rPr>
          <w:rFonts w:ascii="Times New Roman" w:hAnsi="Times New Roman" w:cs="Times New Roman"/>
          <w:sz w:val="28"/>
          <w:szCs w:val="28"/>
          <w:lang w:val="en-US"/>
        </w:rPr>
        <w:t>Population vs sampling</w:t>
      </w:r>
    </w:p>
    <w:p w14:paraId="19A035A6" w14:textId="77777777" w:rsidR="004331E5" w:rsidRPr="003828CC" w:rsidRDefault="00411400" w:rsidP="00D01146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3828CC">
        <w:rPr>
          <w:rFonts w:ascii="Times New Roman" w:hAnsi="Times New Roman" w:cs="Times New Roman"/>
          <w:sz w:val="28"/>
          <w:szCs w:val="28"/>
          <w:lang w:val="en-US"/>
        </w:rPr>
        <w:t xml:space="preserve">As population has gone </w:t>
      </w:r>
      <w:proofErr w:type="gramStart"/>
      <w:r w:rsidRPr="003828CC">
        <w:rPr>
          <w:rFonts w:ascii="Times New Roman" w:hAnsi="Times New Roman" w:cs="Times New Roman"/>
          <w:sz w:val="28"/>
          <w:szCs w:val="28"/>
          <w:lang w:val="en-US"/>
        </w:rPr>
        <w:t>up ,</w:t>
      </w:r>
      <w:proofErr w:type="gramEnd"/>
      <w:r w:rsidRPr="003828CC">
        <w:rPr>
          <w:rFonts w:ascii="Times New Roman" w:hAnsi="Times New Roman" w:cs="Times New Roman"/>
          <w:sz w:val="28"/>
          <w:szCs w:val="28"/>
          <w:lang w:val="en-US"/>
        </w:rPr>
        <w:t xml:space="preserve"> at times </w:t>
      </w:r>
      <w:proofErr w:type="spellStart"/>
      <w:r w:rsidRPr="003828CC">
        <w:rPr>
          <w:rFonts w:ascii="Times New Roman" w:hAnsi="Times New Roman" w:cs="Times New Roman"/>
          <w:sz w:val="28"/>
          <w:szCs w:val="28"/>
          <w:lang w:val="en-US"/>
        </w:rPr>
        <w:t>its</w:t>
      </w:r>
      <w:proofErr w:type="spellEnd"/>
      <w:r w:rsidRPr="003828CC">
        <w:rPr>
          <w:rFonts w:ascii="Times New Roman" w:hAnsi="Times New Roman" w:cs="Times New Roman"/>
          <w:sz w:val="28"/>
          <w:szCs w:val="28"/>
          <w:lang w:val="en-US"/>
        </w:rPr>
        <w:t xml:space="preserve"> impossible to collect data for entire population , so we sample the data based on certain conditions </w:t>
      </w:r>
      <w:r w:rsidR="004331E5" w:rsidRPr="003828CC">
        <w:rPr>
          <w:rFonts w:ascii="Times New Roman" w:hAnsi="Times New Roman" w:cs="Times New Roman"/>
          <w:sz w:val="28"/>
          <w:szCs w:val="28"/>
          <w:lang w:val="en-US"/>
        </w:rPr>
        <w:t>. 2 things which we must keep in mind when sampling:</w:t>
      </w:r>
    </w:p>
    <w:p w14:paraId="3BF513A4" w14:textId="741BF13A" w:rsidR="00AC7404" w:rsidRPr="00D01146" w:rsidRDefault="00040A99" w:rsidP="00D0114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D01146">
        <w:rPr>
          <w:rFonts w:ascii="Times New Roman" w:hAnsi="Times New Roman" w:cs="Times New Roman"/>
          <w:sz w:val="28"/>
          <w:szCs w:val="28"/>
          <w:lang w:val="en-US"/>
        </w:rPr>
        <w:t xml:space="preserve">Bias </w:t>
      </w:r>
      <w:r w:rsidRPr="003828CC">
        <w:rPr>
          <w:lang w:val="en-US"/>
        </w:rPr>
        <w:sym w:font="Wingdings" w:char="F0E0"/>
      </w:r>
      <w:r w:rsidRPr="00D01146">
        <w:rPr>
          <w:rFonts w:ascii="Times New Roman" w:hAnsi="Times New Roman" w:cs="Times New Roman"/>
          <w:sz w:val="28"/>
          <w:szCs w:val="28"/>
          <w:lang w:val="en-US"/>
        </w:rPr>
        <w:t xml:space="preserve"> sample must </w:t>
      </w:r>
      <w:proofErr w:type="spellStart"/>
      <w:r w:rsidRPr="00D01146">
        <w:rPr>
          <w:rFonts w:ascii="Times New Roman" w:hAnsi="Times New Roman" w:cs="Times New Roman"/>
          <w:sz w:val="28"/>
          <w:szCs w:val="28"/>
          <w:lang w:val="en-US"/>
        </w:rPr>
        <w:t>repr</w:t>
      </w:r>
      <w:proofErr w:type="spellEnd"/>
      <w:r w:rsidRPr="00D01146">
        <w:rPr>
          <w:rFonts w:ascii="Times New Roman" w:hAnsi="Times New Roman" w:cs="Times New Roman"/>
          <w:sz w:val="28"/>
          <w:szCs w:val="28"/>
          <w:lang w:val="en-US"/>
        </w:rPr>
        <w:t xml:space="preserve"> entire </w:t>
      </w:r>
      <w:proofErr w:type="gramStart"/>
      <w:r w:rsidRPr="00D01146">
        <w:rPr>
          <w:rFonts w:ascii="Times New Roman" w:hAnsi="Times New Roman" w:cs="Times New Roman"/>
          <w:sz w:val="28"/>
          <w:szCs w:val="28"/>
          <w:lang w:val="en-US"/>
        </w:rPr>
        <w:t>population ,</w:t>
      </w:r>
      <w:proofErr w:type="gramEnd"/>
      <w:r w:rsidRPr="00D01146">
        <w:rPr>
          <w:rFonts w:ascii="Times New Roman" w:hAnsi="Times New Roman" w:cs="Times New Roman"/>
          <w:sz w:val="28"/>
          <w:szCs w:val="28"/>
          <w:lang w:val="en-US"/>
        </w:rPr>
        <w:t xml:space="preserve"> no personal bias else you </w:t>
      </w:r>
      <w:proofErr w:type="spellStart"/>
      <w:r w:rsidRPr="00D01146">
        <w:rPr>
          <w:rFonts w:ascii="Times New Roman" w:hAnsi="Times New Roman" w:cs="Times New Roman"/>
          <w:sz w:val="28"/>
          <w:szCs w:val="28"/>
          <w:lang w:val="en-US"/>
        </w:rPr>
        <w:t>cant</w:t>
      </w:r>
      <w:proofErr w:type="spellEnd"/>
      <w:r w:rsidRPr="00D01146">
        <w:rPr>
          <w:rFonts w:ascii="Times New Roman" w:hAnsi="Times New Roman" w:cs="Times New Roman"/>
          <w:sz w:val="28"/>
          <w:szCs w:val="28"/>
          <w:lang w:val="en-US"/>
        </w:rPr>
        <w:t xml:space="preserve"> extrapolate to the population</w:t>
      </w:r>
    </w:p>
    <w:p w14:paraId="16CF55D4" w14:textId="1A09C34F" w:rsidR="00576A83" w:rsidRPr="00D01146" w:rsidRDefault="00AC7404" w:rsidP="00D01146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D01146">
        <w:rPr>
          <w:rFonts w:ascii="Times New Roman" w:hAnsi="Times New Roman" w:cs="Times New Roman"/>
          <w:sz w:val="28"/>
          <w:szCs w:val="28"/>
          <w:lang w:val="en-US"/>
        </w:rPr>
        <w:t xml:space="preserve">Noise </w:t>
      </w:r>
      <w:r w:rsidRPr="003828CC">
        <w:rPr>
          <w:lang w:val="en-US"/>
        </w:rPr>
        <w:sym w:font="Wingdings" w:char="F0E0"/>
      </w:r>
      <w:r w:rsidRPr="00D01146">
        <w:rPr>
          <w:rFonts w:ascii="Times New Roman" w:hAnsi="Times New Roman" w:cs="Times New Roman"/>
          <w:sz w:val="28"/>
          <w:szCs w:val="28"/>
          <w:lang w:val="en-US"/>
        </w:rPr>
        <w:t xml:space="preserve"> even if sample is good, there will be some </w:t>
      </w:r>
      <w:proofErr w:type="gramStart"/>
      <w:r w:rsidRPr="00D01146">
        <w:rPr>
          <w:rFonts w:ascii="Times New Roman" w:hAnsi="Times New Roman" w:cs="Times New Roman"/>
          <w:sz w:val="28"/>
          <w:szCs w:val="28"/>
          <w:lang w:val="en-US"/>
        </w:rPr>
        <w:t>noise ,</w:t>
      </w:r>
      <w:proofErr w:type="gramEnd"/>
      <w:r w:rsidRPr="00D01146">
        <w:rPr>
          <w:rFonts w:ascii="Times New Roman" w:hAnsi="Times New Roman" w:cs="Times New Roman"/>
          <w:sz w:val="28"/>
          <w:szCs w:val="28"/>
          <w:lang w:val="en-US"/>
        </w:rPr>
        <w:t xml:space="preserve"> spread when compared to entire population</w:t>
      </w:r>
      <w:r w:rsidR="004331E5" w:rsidRPr="00D0114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576A83" w:rsidRPr="00D01146">
        <w:rPr>
          <w:rFonts w:ascii="Times New Roman" w:hAnsi="Times New Roman" w:cs="Times New Roman"/>
          <w:sz w:val="28"/>
          <w:szCs w:val="28"/>
          <w:lang w:val="en-US"/>
        </w:rPr>
        <w:br/>
      </w:r>
    </w:p>
    <w:p w14:paraId="7C4C09F0" w14:textId="77777777" w:rsidR="00395790" w:rsidRPr="00A673BE" w:rsidRDefault="00395790" w:rsidP="00395790">
      <w:pPr>
        <w:pStyle w:val="ListParagraph"/>
        <w:ind w:left="1440"/>
        <w:rPr>
          <w:rFonts w:ascii="Times New Roman" w:hAnsi="Times New Roman" w:cs="Times New Roman"/>
          <w:b/>
          <w:bCs/>
          <w:lang w:val="en-US"/>
        </w:rPr>
      </w:pPr>
    </w:p>
    <w:p w14:paraId="2B055115" w14:textId="7D8D66AD" w:rsidR="00CD7706" w:rsidRDefault="00A96AD6" w:rsidP="00A96AD6">
      <w:pPr>
        <w:pStyle w:val="Heading2"/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</w:pPr>
      <w:r w:rsidRPr="00A96AD6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>Data descriptives</w:t>
      </w:r>
    </w:p>
    <w:p w14:paraId="48005571" w14:textId="5782FE76" w:rsidR="00A96AD6" w:rsidRDefault="00514186" w:rsidP="00A6780B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514186">
        <w:rPr>
          <w:rFonts w:ascii="Times New Roman" w:hAnsi="Times New Roman" w:cs="Times New Roman"/>
          <w:sz w:val="28"/>
          <w:szCs w:val="28"/>
          <w:lang w:val="en-US"/>
        </w:rPr>
        <w:t xml:space="preserve">Pointers that describe the </w:t>
      </w:r>
      <w:proofErr w:type="gramStart"/>
      <w:r w:rsidRPr="00514186">
        <w:rPr>
          <w:rFonts w:ascii="Times New Roman" w:hAnsi="Times New Roman" w:cs="Times New Roman"/>
          <w:sz w:val="28"/>
          <w:szCs w:val="28"/>
          <w:lang w:val="en-US"/>
        </w:rPr>
        <w:t>data .</w:t>
      </w:r>
      <w:proofErr w:type="gramEnd"/>
      <w:r w:rsidRPr="00514186">
        <w:rPr>
          <w:rFonts w:ascii="Times New Roman" w:hAnsi="Times New Roman" w:cs="Times New Roman"/>
          <w:sz w:val="28"/>
          <w:szCs w:val="28"/>
          <w:lang w:val="en-US"/>
        </w:rPr>
        <w:t xml:space="preserve"> helps in categorizing the data </w:t>
      </w:r>
      <w:r>
        <w:rPr>
          <w:rFonts w:ascii="Times New Roman" w:hAnsi="Times New Roman" w:cs="Times New Roman"/>
          <w:sz w:val="28"/>
          <w:szCs w:val="28"/>
          <w:lang w:val="en-US"/>
        </w:rPr>
        <w:t>and summarizing it.</w:t>
      </w:r>
      <w:r w:rsidR="00BE7D51">
        <w:rPr>
          <w:rFonts w:ascii="Times New Roman" w:hAnsi="Times New Roman" w:cs="Times New Roman"/>
          <w:sz w:val="28"/>
          <w:szCs w:val="28"/>
          <w:lang w:val="en-US"/>
        </w:rPr>
        <w:t xml:space="preserve"> Used for analyses</w:t>
      </w:r>
    </w:p>
    <w:p w14:paraId="60B14DB0" w14:textId="4361A9F1" w:rsidR="00BE7D51" w:rsidRPr="00A6780B" w:rsidRDefault="00DE24B0" w:rsidP="00A6780B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A6780B">
        <w:rPr>
          <w:rFonts w:ascii="Times New Roman" w:hAnsi="Times New Roman" w:cs="Times New Roman"/>
          <w:sz w:val="28"/>
          <w:szCs w:val="28"/>
          <w:lang w:val="en-US"/>
        </w:rPr>
        <w:t xml:space="preserve">Ex: measures of </w:t>
      </w:r>
      <w:proofErr w:type="gramStart"/>
      <w:r w:rsidRPr="00A6780B">
        <w:rPr>
          <w:rFonts w:ascii="Times New Roman" w:hAnsi="Times New Roman" w:cs="Times New Roman"/>
          <w:sz w:val="28"/>
          <w:szCs w:val="28"/>
          <w:lang w:val="en-US"/>
        </w:rPr>
        <w:t>location ,</w:t>
      </w:r>
      <w:proofErr w:type="gramEnd"/>
      <w:r w:rsidRPr="00A6780B">
        <w:rPr>
          <w:rFonts w:ascii="Times New Roman" w:hAnsi="Times New Roman" w:cs="Times New Roman"/>
          <w:sz w:val="28"/>
          <w:szCs w:val="28"/>
          <w:lang w:val="en-US"/>
        </w:rPr>
        <w:t xml:space="preserve"> measures of dispersion / divergence </w:t>
      </w:r>
      <w:r w:rsidRPr="00A6780B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 w:rsidRPr="00A6780B">
        <w:rPr>
          <w:rFonts w:ascii="Times New Roman" w:hAnsi="Times New Roman" w:cs="Times New Roman"/>
          <w:sz w:val="28"/>
          <w:szCs w:val="28"/>
          <w:lang w:val="en-US"/>
        </w:rPr>
        <w:t xml:space="preserve"> how much variance is there in data</w:t>
      </w:r>
      <w:r w:rsidR="00865162" w:rsidRPr="00A6780B">
        <w:rPr>
          <w:rFonts w:ascii="Times New Roman" w:hAnsi="Times New Roman" w:cs="Times New Roman"/>
          <w:sz w:val="28"/>
          <w:szCs w:val="28"/>
          <w:lang w:val="en-US"/>
        </w:rPr>
        <w:t xml:space="preserve"> , skewness </w:t>
      </w:r>
      <w:r w:rsidR="00865162" w:rsidRPr="00A6780B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 w:rsidR="00865162" w:rsidRPr="00A6780B">
        <w:rPr>
          <w:rFonts w:ascii="Times New Roman" w:hAnsi="Times New Roman" w:cs="Times New Roman"/>
          <w:sz w:val="28"/>
          <w:szCs w:val="28"/>
          <w:lang w:val="en-US"/>
        </w:rPr>
        <w:t xml:space="preserve"> whether data is symmetrical or asymmetrical </w:t>
      </w:r>
    </w:p>
    <w:p w14:paraId="7F7DED35" w14:textId="15A27ABE" w:rsidR="00AD2228" w:rsidRDefault="00AD2228" w:rsidP="00AD2228">
      <w:pPr>
        <w:pStyle w:val="Heading2"/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</w:pPr>
      <w:r w:rsidRPr="00AD2228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 xml:space="preserve">Data distribution </w:t>
      </w:r>
    </w:p>
    <w:p w14:paraId="348CAEC6" w14:textId="7A3F1EAD" w:rsidR="00AD2228" w:rsidRDefault="00E67676" w:rsidP="00A6780B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E67676">
        <w:rPr>
          <w:rFonts w:ascii="Times New Roman" w:hAnsi="Times New Roman" w:cs="Times New Roman"/>
          <w:sz w:val="28"/>
          <w:szCs w:val="28"/>
          <w:lang w:val="en-US"/>
        </w:rPr>
        <w:t xml:space="preserve">Visual description of the data </w:t>
      </w:r>
      <w:r w:rsidRPr="00E67676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 w:rsidRPr="00E6767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6780B" w:rsidRPr="00E67676">
        <w:rPr>
          <w:rFonts w:ascii="Times New Roman" w:hAnsi="Times New Roman" w:cs="Times New Roman"/>
          <w:sz w:val="28"/>
          <w:szCs w:val="28"/>
          <w:lang w:val="en-US"/>
        </w:rPr>
        <w:t>tables,</w:t>
      </w:r>
      <w:r w:rsidRPr="00E6767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6780B" w:rsidRPr="00E67676">
        <w:rPr>
          <w:rFonts w:ascii="Times New Roman" w:hAnsi="Times New Roman" w:cs="Times New Roman"/>
          <w:sz w:val="28"/>
          <w:szCs w:val="28"/>
          <w:lang w:val="en-US"/>
        </w:rPr>
        <w:t>histogram,</w:t>
      </w:r>
      <w:r w:rsidRPr="00E67676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A6780B" w:rsidRPr="00E67676">
        <w:rPr>
          <w:rFonts w:ascii="Times New Roman" w:hAnsi="Times New Roman" w:cs="Times New Roman"/>
          <w:sz w:val="28"/>
          <w:szCs w:val="28"/>
          <w:lang w:val="en-US"/>
        </w:rPr>
        <w:t>grouping,</w:t>
      </w:r>
      <w:r w:rsidRPr="00E67676">
        <w:rPr>
          <w:rFonts w:ascii="Times New Roman" w:hAnsi="Times New Roman" w:cs="Times New Roman"/>
          <w:sz w:val="28"/>
          <w:szCs w:val="28"/>
          <w:lang w:val="en-US"/>
        </w:rPr>
        <w:t xml:space="preserve"> pivoting</w:t>
      </w:r>
    </w:p>
    <w:p w14:paraId="359CB0E7" w14:textId="6C71F322" w:rsidR="00A6780B" w:rsidRDefault="00410B33" w:rsidP="00A6780B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Once we have data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distributed ,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then we can convert it into one of the distribution ( normal distribution)</w:t>
      </w:r>
    </w:p>
    <w:p w14:paraId="7E3FDC42" w14:textId="42645779" w:rsidR="000E5A70" w:rsidRDefault="00054A92" w:rsidP="00054A92">
      <w:pPr>
        <w:pStyle w:val="Heading2"/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</w:pPr>
      <w:r w:rsidRPr="00054A92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>Data relationships</w:t>
      </w:r>
    </w:p>
    <w:p w14:paraId="4E09D3E8" w14:textId="15FC75B8" w:rsidR="007B5A3F" w:rsidRPr="00C47304" w:rsidRDefault="007B5A3F" w:rsidP="007B5A3F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7B5A3F">
        <w:rPr>
          <w:rFonts w:ascii="Times New Roman" w:hAnsi="Times New Roman" w:cs="Times New Roman"/>
          <w:sz w:val="28"/>
          <w:szCs w:val="28"/>
          <w:lang w:val="en-US"/>
        </w:rPr>
        <w:t>Once we have these different variables representing the data, we can start looking of any potential relationships between these variables</w:t>
      </w:r>
      <w:r w:rsidRPr="00C47304">
        <w:rPr>
          <w:rFonts w:ascii="Times New Roman" w:hAnsi="Times New Roman" w:cs="Times New Roman"/>
          <w:sz w:val="28"/>
          <w:szCs w:val="28"/>
          <w:lang w:val="en-US"/>
        </w:rPr>
        <w:t xml:space="preserve">. </w:t>
      </w:r>
    </w:p>
    <w:p w14:paraId="3A38532C" w14:textId="41515157" w:rsidR="00C47304" w:rsidRDefault="00C47304" w:rsidP="007B5A3F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C47304">
        <w:rPr>
          <w:rFonts w:ascii="Times New Roman" w:hAnsi="Times New Roman" w:cs="Times New Roman"/>
          <w:sz w:val="28"/>
          <w:szCs w:val="28"/>
          <w:lang w:val="en-US"/>
        </w:rPr>
        <w:t>Finding dependencies, linkages between these variables</w:t>
      </w:r>
      <w:r w:rsidR="0003322D">
        <w:rPr>
          <w:rFonts w:ascii="Times New Roman" w:hAnsi="Times New Roman" w:cs="Times New Roman"/>
          <w:sz w:val="28"/>
          <w:szCs w:val="28"/>
          <w:lang w:val="en-US"/>
        </w:rPr>
        <w:t xml:space="preserve"> and also looking to make a prediction using these relationships.</w:t>
      </w:r>
      <w:r w:rsidRPr="00C4730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 w:rsidR="00EB01BD"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D50214">
        <w:rPr>
          <w:rFonts w:ascii="Times New Roman" w:hAnsi="Times New Roman" w:cs="Times New Roman"/>
          <w:sz w:val="28"/>
          <w:szCs w:val="28"/>
          <w:lang w:val="en-US"/>
        </w:rPr>
        <w:t>orecasting</w:t>
      </w:r>
      <w:r w:rsidR="005B6377">
        <w:rPr>
          <w:rFonts w:ascii="Times New Roman" w:hAnsi="Times New Roman" w:cs="Times New Roman"/>
          <w:sz w:val="28"/>
          <w:szCs w:val="28"/>
          <w:lang w:val="en-US"/>
        </w:rPr>
        <w:t xml:space="preserve"> ,</w:t>
      </w:r>
      <w:proofErr w:type="gramEnd"/>
      <w:r w:rsidR="005B6377">
        <w:rPr>
          <w:rFonts w:ascii="Times New Roman" w:hAnsi="Times New Roman" w:cs="Times New Roman"/>
          <w:sz w:val="28"/>
          <w:szCs w:val="28"/>
          <w:lang w:val="en-US"/>
        </w:rPr>
        <w:t xml:space="preserve"> prediction , </w:t>
      </w:r>
    </w:p>
    <w:p w14:paraId="76A91340" w14:textId="2C28B6A8" w:rsidR="00EB01BD" w:rsidRDefault="00EB01BD" w:rsidP="007B5A3F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Directly proportional or inversely. </w:t>
      </w:r>
      <w:r w:rsidR="00EA13BD">
        <w:rPr>
          <w:rFonts w:ascii="Times New Roman" w:hAnsi="Times New Roman" w:cs="Times New Roman"/>
          <w:sz w:val="28"/>
          <w:szCs w:val="28"/>
          <w:lang w:val="en-US"/>
        </w:rPr>
        <w:t>Also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ED1CD2">
        <w:rPr>
          <w:rFonts w:ascii="Times New Roman" w:hAnsi="Times New Roman" w:cs="Times New Roman"/>
          <w:sz w:val="28"/>
          <w:szCs w:val="28"/>
          <w:lang w:val="en-US"/>
        </w:rPr>
        <w:t>what’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the convexity between them. Like how much one variable should change to bring about a change in another variable.</w:t>
      </w:r>
    </w:p>
    <w:p w14:paraId="7EB263ED" w14:textId="77777777" w:rsidR="005B6377" w:rsidRDefault="005B6377" w:rsidP="007B5A3F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F1BB083" w14:textId="0645E2BF" w:rsidR="00054A92" w:rsidRDefault="00694FA1" w:rsidP="00694FA1">
      <w:pPr>
        <w:pStyle w:val="Heading2"/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</w:pPr>
      <w:r w:rsidRPr="00694FA1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>Probability</w:t>
      </w:r>
    </w:p>
    <w:p w14:paraId="02086E3E" w14:textId="37DFD1A5" w:rsidR="004479B0" w:rsidRDefault="004479B0" w:rsidP="004479B0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776D77">
        <w:rPr>
          <w:rFonts w:ascii="Times New Roman" w:hAnsi="Times New Roman" w:cs="Times New Roman"/>
          <w:sz w:val="28"/>
          <w:szCs w:val="28"/>
          <w:lang w:val="en-US"/>
        </w:rPr>
        <w:t>This can be a discrete or a continuous event.</w:t>
      </w:r>
    </w:p>
    <w:p w14:paraId="057F9837" w14:textId="77777777" w:rsidR="000160EA" w:rsidRDefault="000160EA" w:rsidP="004479B0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770EFFE4" w14:textId="6A688A57" w:rsidR="000160EA" w:rsidRDefault="000160EA" w:rsidP="004479B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Discrete </w:t>
      </w:r>
      <w:r w:rsidRPr="000160EA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either this or that. Heads or tails</w:t>
      </w:r>
      <w:r w:rsidR="00991680">
        <w:rPr>
          <w:rFonts w:ascii="Times New Roman" w:hAnsi="Times New Roman" w:cs="Times New Roman"/>
          <w:sz w:val="28"/>
          <w:szCs w:val="28"/>
          <w:lang w:val="en-US"/>
        </w:rPr>
        <w:t>. You have finite | limited number of outcomes from an event happening.</w:t>
      </w:r>
    </w:p>
    <w:p w14:paraId="7DAEBB3E" w14:textId="29AA41E1" w:rsidR="00991680" w:rsidRDefault="00991680" w:rsidP="004479B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Continuous </w:t>
      </w:r>
      <w:r w:rsidRPr="00991680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5B6DBF">
        <w:rPr>
          <w:rFonts w:ascii="Times New Roman" w:hAnsi="Times New Roman" w:cs="Times New Roman"/>
          <w:sz w:val="28"/>
          <w:szCs w:val="28"/>
          <w:lang w:val="en-US"/>
        </w:rPr>
        <w:t>there are infinite number of outcomes of an event.</w:t>
      </w:r>
    </w:p>
    <w:p w14:paraId="3D466981" w14:textId="785AD73F" w:rsidR="009843AD" w:rsidRDefault="009843AD" w:rsidP="004479B0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9843AD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Probabilistic tools</w:t>
      </w:r>
    </w:p>
    <w:p w14:paraId="40E59646" w14:textId="0A0C7D32" w:rsidR="009843AD" w:rsidRPr="004914BA" w:rsidRDefault="00FD2E5E" w:rsidP="00FD2E5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FD2E5E">
        <w:rPr>
          <w:rFonts w:ascii="Times New Roman" w:hAnsi="Times New Roman" w:cs="Times New Roman"/>
          <w:sz w:val="28"/>
          <w:szCs w:val="28"/>
          <w:u w:val="single"/>
          <w:lang w:val="en-US"/>
        </w:rPr>
        <w:t>Probit / logit</w:t>
      </w:r>
      <w:r w:rsidR="00772930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72930" w:rsidRPr="00772930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 w:rsidR="00772930">
        <w:rPr>
          <w:rFonts w:ascii="Times New Roman" w:hAnsi="Times New Roman" w:cs="Times New Roman"/>
          <w:sz w:val="28"/>
          <w:szCs w:val="28"/>
          <w:lang w:val="en-US"/>
        </w:rPr>
        <w:t xml:space="preserve"> measures that tell us the likelihood of an event to happen based on observable variables.</w:t>
      </w:r>
    </w:p>
    <w:p w14:paraId="50881B32" w14:textId="576E517A" w:rsidR="004914BA" w:rsidRDefault="004914BA" w:rsidP="004914BA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9C2955">
        <w:rPr>
          <w:rFonts w:ascii="Times New Roman" w:hAnsi="Times New Roman" w:cs="Times New Roman"/>
          <w:sz w:val="28"/>
          <w:szCs w:val="28"/>
          <w:lang w:val="en-US"/>
        </w:rPr>
        <w:t xml:space="preserve">Ex: </w:t>
      </w:r>
      <w:r w:rsidR="009C2955">
        <w:rPr>
          <w:rFonts w:ascii="Times New Roman" w:hAnsi="Times New Roman" w:cs="Times New Roman"/>
          <w:sz w:val="28"/>
          <w:szCs w:val="28"/>
          <w:lang w:val="en-US"/>
        </w:rPr>
        <w:t xml:space="preserve">an asteroid coming to </w:t>
      </w:r>
      <w:r w:rsidR="004D561C">
        <w:rPr>
          <w:rFonts w:ascii="Times New Roman" w:hAnsi="Times New Roman" w:cs="Times New Roman"/>
          <w:sz w:val="28"/>
          <w:szCs w:val="28"/>
          <w:lang w:val="en-US"/>
        </w:rPr>
        <w:t>earth,</w:t>
      </w:r>
      <w:r w:rsidR="009C2955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4D561C">
        <w:rPr>
          <w:rFonts w:ascii="Times New Roman" w:hAnsi="Times New Roman" w:cs="Times New Roman"/>
          <w:sz w:val="28"/>
          <w:szCs w:val="28"/>
          <w:lang w:val="en-US"/>
        </w:rPr>
        <w:t>what’s</w:t>
      </w:r>
      <w:r w:rsidR="009C2955">
        <w:rPr>
          <w:rFonts w:ascii="Times New Roman" w:hAnsi="Times New Roman" w:cs="Times New Roman"/>
          <w:sz w:val="28"/>
          <w:szCs w:val="28"/>
          <w:lang w:val="en-US"/>
        </w:rPr>
        <w:t xml:space="preserve"> the probability of it entering earth </w:t>
      </w:r>
      <w:r w:rsidR="004D561C">
        <w:rPr>
          <w:rFonts w:ascii="Times New Roman" w:hAnsi="Times New Roman" w:cs="Times New Roman"/>
          <w:sz w:val="28"/>
          <w:szCs w:val="28"/>
          <w:lang w:val="en-US"/>
        </w:rPr>
        <w:t>atmosphere,</w:t>
      </w:r>
      <w:r w:rsidR="009C2955">
        <w:rPr>
          <w:rFonts w:ascii="Times New Roman" w:hAnsi="Times New Roman" w:cs="Times New Roman"/>
          <w:sz w:val="28"/>
          <w:szCs w:val="28"/>
          <w:lang w:val="en-US"/>
        </w:rPr>
        <w:t xml:space="preserve"> provided its </w:t>
      </w:r>
      <w:r w:rsidR="004D561C">
        <w:rPr>
          <w:rFonts w:ascii="Times New Roman" w:hAnsi="Times New Roman" w:cs="Times New Roman"/>
          <w:sz w:val="28"/>
          <w:szCs w:val="28"/>
          <w:lang w:val="en-US"/>
        </w:rPr>
        <w:t>speed,</w:t>
      </w:r>
      <w:r w:rsidR="009C2955">
        <w:rPr>
          <w:rFonts w:ascii="Times New Roman" w:hAnsi="Times New Roman" w:cs="Times New Roman"/>
          <w:sz w:val="28"/>
          <w:szCs w:val="28"/>
          <w:lang w:val="en-US"/>
        </w:rPr>
        <w:t xml:space="preserve"> mass </w:t>
      </w:r>
      <w:r w:rsidR="004D561C">
        <w:rPr>
          <w:rFonts w:ascii="Times New Roman" w:hAnsi="Times New Roman" w:cs="Times New Roman"/>
          <w:sz w:val="28"/>
          <w:szCs w:val="28"/>
          <w:lang w:val="en-US"/>
        </w:rPr>
        <w:t>etc.</w:t>
      </w:r>
      <w:r w:rsidR="009C2955">
        <w:rPr>
          <w:rFonts w:ascii="Times New Roman" w:hAnsi="Times New Roman" w:cs="Times New Roman"/>
          <w:sz w:val="28"/>
          <w:szCs w:val="28"/>
          <w:lang w:val="en-US"/>
        </w:rPr>
        <w:t>…</w:t>
      </w:r>
    </w:p>
    <w:p w14:paraId="6208A643" w14:textId="6509A4B0" w:rsidR="009C2955" w:rsidRDefault="009C2955" w:rsidP="009C295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17085">
        <w:rPr>
          <w:rFonts w:ascii="Times New Roman" w:hAnsi="Times New Roman" w:cs="Times New Roman"/>
          <w:sz w:val="28"/>
          <w:szCs w:val="28"/>
          <w:u w:val="single"/>
          <w:lang w:val="en-US"/>
        </w:rPr>
        <w:t>Decision tree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9C2955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A1482">
        <w:rPr>
          <w:rFonts w:ascii="Times New Roman" w:hAnsi="Times New Roman" w:cs="Times New Roman"/>
          <w:sz w:val="28"/>
          <w:szCs w:val="28"/>
          <w:lang w:val="en-US"/>
        </w:rPr>
        <w:t xml:space="preserve">where one event decides the fate of other. Dependent variables / </w:t>
      </w:r>
      <w:r w:rsidR="004D561C">
        <w:rPr>
          <w:rFonts w:ascii="Times New Roman" w:hAnsi="Times New Roman" w:cs="Times New Roman"/>
          <w:sz w:val="28"/>
          <w:szCs w:val="28"/>
          <w:lang w:val="en-US"/>
        </w:rPr>
        <w:t>outcomes</w:t>
      </w:r>
      <w:r w:rsidR="00FA1482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51E2D0D" w14:textId="49D24654" w:rsidR="00B17085" w:rsidRPr="002A3AAA" w:rsidRDefault="00B17085" w:rsidP="009C2955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8"/>
          <w:szCs w:val="28"/>
          <w:u w:val="single"/>
          <w:lang w:val="en-US"/>
        </w:rPr>
      </w:pPr>
      <w:r w:rsidRPr="00B17085">
        <w:rPr>
          <w:rFonts w:ascii="Times New Roman" w:hAnsi="Times New Roman" w:cs="Times New Roman"/>
          <w:sz w:val="28"/>
          <w:szCs w:val="28"/>
          <w:u w:val="single"/>
          <w:lang w:val="en-US"/>
        </w:rPr>
        <w:t>Monte Caro Simulations</w:t>
      </w:r>
      <w:r w:rsidR="0043475C">
        <w:rPr>
          <w:rFonts w:ascii="Times New Roman" w:hAnsi="Times New Roman" w:cs="Times New Roman"/>
          <w:sz w:val="28"/>
          <w:szCs w:val="28"/>
          <w:u w:val="single"/>
          <w:lang w:val="en-US"/>
        </w:rPr>
        <w:t xml:space="preserve"> </w:t>
      </w:r>
      <w:r w:rsidR="0043475C" w:rsidRPr="0043475C">
        <w:rPr>
          <w:rFonts w:ascii="Times New Roman" w:hAnsi="Times New Roman" w:cs="Times New Roman"/>
          <w:sz w:val="28"/>
          <w:szCs w:val="28"/>
          <w:u w:val="single"/>
          <w:lang w:val="en-US"/>
        </w:rPr>
        <w:sym w:font="Wingdings" w:char="F0E0"/>
      </w:r>
      <w:r w:rsidR="00B30EA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2A3AAA">
        <w:rPr>
          <w:rFonts w:ascii="Times New Roman" w:hAnsi="Times New Roman" w:cs="Times New Roman"/>
          <w:sz w:val="28"/>
          <w:szCs w:val="28"/>
          <w:lang w:val="en-US"/>
        </w:rPr>
        <w:t>multiple inputs are provided and a distribution is calculated for each input variable</w:t>
      </w:r>
      <w:proofErr w:type="gramStart"/>
      <w:r w:rsidR="002A3AAA">
        <w:rPr>
          <w:rFonts w:ascii="Times New Roman" w:hAnsi="Times New Roman" w:cs="Times New Roman"/>
          <w:sz w:val="28"/>
          <w:szCs w:val="28"/>
          <w:lang w:val="en-US"/>
        </w:rPr>
        <w:t>. :</w:t>
      </w:r>
      <w:proofErr w:type="gramEnd"/>
      <w:r w:rsidR="002A3AAA">
        <w:rPr>
          <w:rFonts w:ascii="Times New Roman" w:hAnsi="Times New Roman" w:cs="Times New Roman"/>
          <w:sz w:val="28"/>
          <w:szCs w:val="28"/>
          <w:lang w:val="en-US"/>
        </w:rPr>
        <w:tab/>
      </w:r>
    </w:p>
    <w:p w14:paraId="283D950B" w14:textId="1EB5BD15" w:rsidR="002A3AAA" w:rsidRDefault="002A3AAA" w:rsidP="002A3AAA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2A3AAA">
        <w:rPr>
          <w:rFonts w:ascii="Times New Roman" w:hAnsi="Times New Roman" w:cs="Times New Roman"/>
          <w:sz w:val="28"/>
          <w:szCs w:val="28"/>
          <w:lang w:val="en-US"/>
        </w:rPr>
        <w:t xml:space="preserve">Ex: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to value a </w:t>
      </w:r>
      <w:r w:rsidR="004D561C">
        <w:rPr>
          <w:rFonts w:ascii="Times New Roman" w:hAnsi="Times New Roman" w:cs="Times New Roman"/>
          <w:sz w:val="28"/>
          <w:szCs w:val="28"/>
          <w:lang w:val="en-US"/>
        </w:rPr>
        <w:t>company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you take inputs based on </w:t>
      </w:r>
      <w:r w:rsidR="004D561C">
        <w:rPr>
          <w:rFonts w:ascii="Times New Roman" w:hAnsi="Times New Roman" w:cs="Times New Roman"/>
          <w:sz w:val="28"/>
          <w:szCs w:val="28"/>
          <w:lang w:val="en-US"/>
        </w:rPr>
        <w:t>cashflow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4D561C">
        <w:rPr>
          <w:rFonts w:ascii="Times New Roman" w:hAnsi="Times New Roman" w:cs="Times New Roman"/>
          <w:sz w:val="28"/>
          <w:szCs w:val="28"/>
          <w:lang w:val="en-US"/>
        </w:rPr>
        <w:t>growth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risk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etc..</w:t>
      </w:r>
      <w:proofErr w:type="gramEnd"/>
    </w:p>
    <w:p w14:paraId="2D93AA70" w14:textId="77777777" w:rsidR="00AC5EF9" w:rsidRDefault="00AC5EF9" w:rsidP="00AC5EF9">
      <w:pPr>
        <w:rPr>
          <w:rFonts w:ascii="Times New Roman" w:hAnsi="Times New Roman" w:cs="Times New Roman"/>
          <w:sz w:val="28"/>
          <w:szCs w:val="28"/>
          <w:lang w:val="en-US"/>
        </w:rPr>
      </w:pPr>
    </w:p>
    <w:p w14:paraId="4DD81CC6" w14:textId="660A4898" w:rsidR="00AC5EF9" w:rsidRPr="003B1B2E" w:rsidRDefault="00AC5EF9" w:rsidP="003B1B2E">
      <w:pPr>
        <w:pStyle w:val="Heading1"/>
        <w:rPr>
          <w:rFonts w:ascii="Times New Roman" w:hAnsi="Times New Roman" w:cs="Times New Roman"/>
          <w:b/>
          <w:bCs/>
          <w:sz w:val="40"/>
          <w:szCs w:val="40"/>
          <w:highlight w:val="green"/>
          <w:u w:val="single"/>
          <w:lang w:val="en-US"/>
        </w:rPr>
      </w:pPr>
      <w:r w:rsidRPr="003B1B2E">
        <w:rPr>
          <w:rFonts w:ascii="Times New Roman" w:hAnsi="Times New Roman" w:cs="Times New Roman"/>
          <w:b/>
          <w:bCs/>
          <w:sz w:val="40"/>
          <w:szCs w:val="40"/>
          <w:highlight w:val="green"/>
          <w:u w:val="single"/>
          <w:lang w:val="en-US"/>
        </w:rPr>
        <w:t>Session-2- Sampling</w:t>
      </w:r>
      <w:r w:rsidR="00DE1FB7" w:rsidRPr="003B1B2E">
        <w:rPr>
          <w:rFonts w:ascii="Times New Roman" w:hAnsi="Times New Roman" w:cs="Times New Roman"/>
          <w:b/>
          <w:bCs/>
          <w:sz w:val="40"/>
          <w:szCs w:val="40"/>
          <w:highlight w:val="green"/>
          <w:u w:val="single"/>
          <w:lang w:val="en-US"/>
        </w:rPr>
        <w:t xml:space="preserve"> and population</w:t>
      </w:r>
    </w:p>
    <w:p w14:paraId="301AFF5C" w14:textId="5882595E" w:rsidR="00DE1FB7" w:rsidRPr="00B43338" w:rsidRDefault="00F444D2" w:rsidP="00B43338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B43338">
        <w:rPr>
          <w:rFonts w:ascii="Times New Roman" w:hAnsi="Times New Roman" w:cs="Times New Roman"/>
          <w:sz w:val="28"/>
          <w:szCs w:val="28"/>
          <w:lang w:val="en-US"/>
        </w:rPr>
        <w:t xml:space="preserve">Population </w:t>
      </w:r>
      <w:r w:rsidRPr="00D42927">
        <w:rPr>
          <w:lang w:val="en-US"/>
        </w:rPr>
        <w:sym w:font="Wingdings" w:char="F0E0"/>
      </w:r>
      <w:r w:rsidRPr="00B43338">
        <w:rPr>
          <w:rFonts w:ascii="Times New Roman" w:hAnsi="Times New Roman" w:cs="Times New Roman"/>
          <w:sz w:val="28"/>
          <w:szCs w:val="28"/>
          <w:lang w:val="en-US"/>
        </w:rPr>
        <w:t xml:space="preserve"> universe of all instances of object that you are trying to study</w:t>
      </w:r>
    </w:p>
    <w:p w14:paraId="14D2EBF7" w14:textId="0D6FCB66" w:rsidR="00F444D2" w:rsidRPr="00B43338" w:rsidRDefault="007F79C6" w:rsidP="00B43338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B43338">
        <w:rPr>
          <w:rFonts w:ascii="Times New Roman" w:hAnsi="Times New Roman" w:cs="Times New Roman"/>
          <w:sz w:val="28"/>
          <w:szCs w:val="28"/>
          <w:lang w:val="en-US"/>
        </w:rPr>
        <w:t xml:space="preserve">Sample </w:t>
      </w:r>
      <w:r w:rsidRPr="00D42927">
        <w:rPr>
          <w:lang w:val="en-US"/>
        </w:rPr>
        <w:sym w:font="Wingdings" w:char="F0E0"/>
      </w:r>
      <w:r w:rsidRPr="00B43338">
        <w:rPr>
          <w:rFonts w:ascii="Times New Roman" w:hAnsi="Times New Roman" w:cs="Times New Roman"/>
          <w:sz w:val="28"/>
          <w:szCs w:val="28"/>
          <w:lang w:val="en-US"/>
        </w:rPr>
        <w:t xml:space="preserve"> subset of the e</w:t>
      </w:r>
      <w:r w:rsidR="00807726" w:rsidRPr="00B43338"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B43338">
        <w:rPr>
          <w:rFonts w:ascii="Times New Roman" w:hAnsi="Times New Roman" w:cs="Times New Roman"/>
          <w:sz w:val="28"/>
          <w:szCs w:val="28"/>
          <w:lang w:val="en-US"/>
        </w:rPr>
        <w:t>t</w:t>
      </w:r>
      <w:r w:rsidR="00807726" w:rsidRPr="00B43338"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B43338">
        <w:rPr>
          <w:rFonts w:ascii="Times New Roman" w:hAnsi="Times New Roman" w:cs="Times New Roman"/>
          <w:sz w:val="28"/>
          <w:szCs w:val="28"/>
          <w:lang w:val="en-US"/>
        </w:rPr>
        <w:t>re population.</w:t>
      </w:r>
    </w:p>
    <w:p w14:paraId="2E343CA5" w14:textId="77777777" w:rsidR="00C53185" w:rsidRDefault="00C53185" w:rsidP="00DE1FB7">
      <w:pPr>
        <w:rPr>
          <w:lang w:val="en-US"/>
        </w:rPr>
      </w:pPr>
    </w:p>
    <w:p w14:paraId="240F8E91" w14:textId="099C37B3" w:rsidR="00C53185" w:rsidRPr="000E680A" w:rsidRDefault="00C53185" w:rsidP="000E680A">
      <w:pPr>
        <w:pStyle w:val="Heading2"/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</w:pPr>
      <w:r w:rsidRPr="000E680A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 xml:space="preserve">Types of </w:t>
      </w:r>
      <w:r w:rsidR="000E680A" w:rsidRPr="000E680A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>sampling</w:t>
      </w:r>
    </w:p>
    <w:p w14:paraId="62036606" w14:textId="1E8AB8E8" w:rsidR="007F79C6" w:rsidRPr="008E4122" w:rsidRDefault="007F79C6" w:rsidP="008E412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8E4122">
        <w:rPr>
          <w:rFonts w:ascii="Times New Roman" w:hAnsi="Times New Roman" w:cs="Times New Roman"/>
          <w:sz w:val="28"/>
          <w:szCs w:val="28"/>
          <w:lang w:val="en-US"/>
        </w:rPr>
        <w:t xml:space="preserve">timeseries sampling </w:t>
      </w:r>
      <w:r w:rsidRPr="004664BC">
        <w:rPr>
          <w:lang w:val="en-US"/>
        </w:rPr>
        <w:sym w:font="Wingdings" w:char="F0E0"/>
      </w:r>
      <w:r w:rsidRPr="008E4122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694296" w:rsidRPr="008E4122">
        <w:rPr>
          <w:rFonts w:ascii="Times New Roman" w:hAnsi="Times New Roman" w:cs="Times New Roman"/>
          <w:sz w:val="28"/>
          <w:szCs w:val="28"/>
          <w:lang w:val="en-US"/>
        </w:rPr>
        <w:t xml:space="preserve">stock market data </w:t>
      </w:r>
      <w:r w:rsidR="00807726" w:rsidRPr="008E4122">
        <w:rPr>
          <w:rFonts w:ascii="Times New Roman" w:hAnsi="Times New Roman" w:cs="Times New Roman"/>
          <w:sz w:val="28"/>
          <w:szCs w:val="28"/>
          <w:lang w:val="en-US"/>
        </w:rPr>
        <w:t>(dates</w:t>
      </w:r>
      <w:r w:rsidR="00694296" w:rsidRPr="008E4122">
        <w:rPr>
          <w:rFonts w:ascii="Times New Roman" w:hAnsi="Times New Roman" w:cs="Times New Roman"/>
          <w:sz w:val="28"/>
          <w:szCs w:val="28"/>
          <w:lang w:val="en-US"/>
        </w:rPr>
        <w:t xml:space="preserve"> back to 1860</w:t>
      </w:r>
      <w:proofErr w:type="gramStart"/>
      <w:r w:rsidR="00694296" w:rsidRPr="008E4122">
        <w:rPr>
          <w:rFonts w:ascii="Times New Roman" w:hAnsi="Times New Roman" w:cs="Times New Roman"/>
          <w:sz w:val="28"/>
          <w:szCs w:val="28"/>
          <w:lang w:val="en-US"/>
        </w:rPr>
        <w:t>) ,</w:t>
      </w:r>
      <w:proofErr w:type="gramEnd"/>
      <w:r w:rsidR="00694296" w:rsidRPr="008E4122">
        <w:rPr>
          <w:rFonts w:ascii="Times New Roman" w:hAnsi="Times New Roman" w:cs="Times New Roman"/>
          <w:sz w:val="28"/>
          <w:szCs w:val="28"/>
          <w:lang w:val="en-US"/>
        </w:rPr>
        <w:t xml:space="preserve"> but if we need to analyze , we will probably sample to few decades only ( ~1960 – 2020).. this is called sampling based on timeseries.</w:t>
      </w:r>
    </w:p>
    <w:p w14:paraId="13B3100B" w14:textId="6F7DFD1B" w:rsidR="00694296" w:rsidRPr="008E4122" w:rsidRDefault="00807726" w:rsidP="008E4122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8E4122">
        <w:rPr>
          <w:rFonts w:ascii="Times New Roman" w:hAnsi="Times New Roman" w:cs="Times New Roman"/>
          <w:sz w:val="28"/>
          <w:szCs w:val="28"/>
          <w:lang w:val="en-US"/>
        </w:rPr>
        <w:t>Similarly,</w:t>
      </w:r>
      <w:r w:rsidR="00694296" w:rsidRPr="008E4122">
        <w:rPr>
          <w:rFonts w:ascii="Times New Roman" w:hAnsi="Times New Roman" w:cs="Times New Roman"/>
          <w:sz w:val="28"/>
          <w:szCs w:val="28"/>
          <w:lang w:val="en-US"/>
        </w:rPr>
        <w:t xml:space="preserve"> sampling can be done based on major parameters of the system.</w:t>
      </w:r>
    </w:p>
    <w:p w14:paraId="0A0715AE" w14:textId="5850B7BF" w:rsidR="00644BD0" w:rsidRDefault="00C53185" w:rsidP="008E4122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8E4122">
        <w:rPr>
          <w:rFonts w:ascii="Times New Roman" w:hAnsi="Times New Roman" w:cs="Times New Roman"/>
          <w:sz w:val="28"/>
          <w:szCs w:val="28"/>
          <w:lang w:val="en-US"/>
        </w:rPr>
        <w:t xml:space="preserve">Cross section </w:t>
      </w:r>
      <w:r w:rsidRPr="004664BC">
        <w:rPr>
          <w:lang w:val="en-US"/>
        </w:rPr>
        <w:sym w:font="Wingdings" w:char="F0E0"/>
      </w:r>
      <w:r w:rsidRPr="008E4122">
        <w:rPr>
          <w:rFonts w:ascii="Times New Roman" w:hAnsi="Times New Roman" w:cs="Times New Roman"/>
          <w:sz w:val="28"/>
          <w:szCs w:val="28"/>
          <w:lang w:val="en-US"/>
        </w:rPr>
        <w:t xml:space="preserve"> looking for some parameter for the object to be part of sample. </w:t>
      </w:r>
      <w:proofErr w:type="spellStart"/>
      <w:r w:rsidRPr="008E4122">
        <w:rPr>
          <w:rFonts w:ascii="Times New Roman" w:hAnsi="Times New Roman" w:cs="Times New Roman"/>
          <w:sz w:val="28"/>
          <w:szCs w:val="28"/>
          <w:lang w:val="en-US"/>
        </w:rPr>
        <w:t>Ie</w:t>
      </w:r>
      <w:proofErr w:type="spellEnd"/>
      <w:r w:rsidRPr="008E4122">
        <w:rPr>
          <w:rFonts w:ascii="Times New Roman" w:hAnsi="Times New Roman" w:cs="Times New Roman"/>
          <w:sz w:val="28"/>
          <w:szCs w:val="28"/>
          <w:lang w:val="en-US"/>
        </w:rPr>
        <w:t>. Revenue &gt; 10mil</w:t>
      </w:r>
    </w:p>
    <w:p w14:paraId="307A9299" w14:textId="6247DC29" w:rsidR="00603050" w:rsidRDefault="00603050" w:rsidP="00603050">
      <w:pPr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</w:pPr>
      <w:r w:rsidRPr="00603050">
        <w:rPr>
          <w:rFonts w:ascii="Times New Roman" w:hAnsi="Times New Roman" w:cs="Times New Roman"/>
          <w:b/>
          <w:bCs/>
          <w:sz w:val="28"/>
          <w:szCs w:val="28"/>
          <w:u w:val="single"/>
          <w:lang w:val="en-US"/>
        </w:rPr>
        <w:t>Why do we need sampling</w:t>
      </w:r>
    </w:p>
    <w:p w14:paraId="182A62B4" w14:textId="412E7281" w:rsidR="005D7F37" w:rsidRDefault="001A07E2" w:rsidP="0060305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Practicality </w:t>
      </w:r>
      <w:r w:rsidRPr="001A07E2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if population is too </w:t>
      </w:r>
      <w:r w:rsidR="00B26832">
        <w:rPr>
          <w:rFonts w:ascii="Times New Roman" w:hAnsi="Times New Roman" w:cs="Times New Roman"/>
          <w:sz w:val="28"/>
          <w:szCs w:val="28"/>
          <w:lang w:val="en-US"/>
        </w:rPr>
        <w:t>large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then its almost impossible to take entire population into account. </w:t>
      </w:r>
      <w:r w:rsidR="001542C9">
        <w:rPr>
          <w:rFonts w:ascii="Times New Roman" w:hAnsi="Times New Roman" w:cs="Times New Roman"/>
          <w:sz w:val="28"/>
          <w:szCs w:val="28"/>
          <w:lang w:val="en-US"/>
        </w:rPr>
        <w:t>Instead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we take sample of data only.</w:t>
      </w:r>
    </w:p>
    <w:p w14:paraId="41E3A7D9" w14:textId="0AE5523F" w:rsidR="001542C9" w:rsidRDefault="001542C9" w:rsidP="0060305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Costs </w:t>
      </w:r>
      <w:r w:rsidR="009F53C2" w:rsidRPr="009F53C2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 w:rsidR="009F53C2">
        <w:rPr>
          <w:rFonts w:ascii="Times New Roman" w:hAnsi="Times New Roman" w:cs="Times New Roman"/>
          <w:sz w:val="28"/>
          <w:szCs w:val="28"/>
          <w:lang w:val="en-US"/>
        </w:rPr>
        <w:t xml:space="preserve"> even if we do collect the </w:t>
      </w:r>
      <w:proofErr w:type="gramStart"/>
      <w:r w:rsidR="009F53C2">
        <w:rPr>
          <w:rFonts w:ascii="Times New Roman" w:hAnsi="Times New Roman" w:cs="Times New Roman"/>
          <w:sz w:val="28"/>
          <w:szCs w:val="28"/>
          <w:lang w:val="en-US"/>
        </w:rPr>
        <w:t>data ,</w:t>
      </w:r>
      <w:proofErr w:type="gramEnd"/>
      <w:r w:rsidR="009F53C2">
        <w:rPr>
          <w:rFonts w:ascii="Times New Roman" w:hAnsi="Times New Roman" w:cs="Times New Roman"/>
          <w:sz w:val="28"/>
          <w:szCs w:val="28"/>
          <w:lang w:val="en-US"/>
        </w:rPr>
        <w:t xml:space="preserve"> there is too much ( time and money) required to analyze and produce working results from that.</w:t>
      </w:r>
    </w:p>
    <w:p w14:paraId="434F0BE4" w14:textId="32481586" w:rsidR="009F53C2" w:rsidRDefault="009F53C2" w:rsidP="0060305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Time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trade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off </w:t>
      </w:r>
      <w:r w:rsidRPr="009F53C2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we also need to factor that population keeps </w:t>
      </w:r>
      <w:r w:rsidR="00C305B8">
        <w:rPr>
          <w:rFonts w:ascii="Times New Roman" w:hAnsi="Times New Roman" w:cs="Times New Roman"/>
          <w:sz w:val="28"/>
          <w:szCs w:val="28"/>
          <w:lang w:val="en-US"/>
        </w:rPr>
        <w:t>changing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and maintaining the updates for the entire population is almost infeasible. Instead sampling update is much more feasible</w:t>
      </w:r>
    </w:p>
    <w:p w14:paraId="7CF88B0F" w14:textId="5EC20FD9" w:rsidR="00B31D45" w:rsidRPr="001A07E2" w:rsidRDefault="00986D2A" w:rsidP="00603050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Ex: census of a country. Population is increasing as the census </w:t>
      </w:r>
      <w:proofErr w:type="spellStart"/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happens..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>Instead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we sample the data for census in such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as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way that it represents the entire population of data.</w:t>
      </w:r>
    </w:p>
    <w:p w14:paraId="42A3582D" w14:textId="5513F6C1" w:rsidR="00C53185" w:rsidRDefault="00203E24" w:rsidP="00490918">
      <w:pPr>
        <w:pStyle w:val="Heading2"/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</w:pPr>
      <w:r w:rsidRPr="00490918">
        <w:rPr>
          <w:rFonts w:ascii="Times New Roman" w:hAnsi="Times New Roman" w:cs="Times New Roman"/>
          <w:b/>
          <w:bCs/>
          <w:sz w:val="36"/>
          <w:szCs w:val="36"/>
          <w:highlight w:val="yellow"/>
          <w:u w:val="single"/>
          <w:lang w:val="en-US"/>
        </w:rPr>
        <w:t>Sampling approaches</w:t>
      </w:r>
    </w:p>
    <w:p w14:paraId="4C025BC4" w14:textId="06E07ECF" w:rsidR="00490918" w:rsidRDefault="00732A6F" w:rsidP="00490918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732A6F">
        <w:rPr>
          <w:rFonts w:ascii="Times New Roman" w:hAnsi="Times New Roman" w:cs="Times New Roman"/>
          <w:sz w:val="28"/>
          <w:szCs w:val="28"/>
          <w:lang w:val="en-US"/>
        </w:rPr>
        <w:t>Probability vs non-probability sampling</w:t>
      </w:r>
    </w:p>
    <w:p w14:paraId="1F678494" w14:textId="64BDC522" w:rsidR="00732A6F" w:rsidRDefault="00266180" w:rsidP="00490918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In probability </w:t>
      </w:r>
      <w:r w:rsidR="00DD281F">
        <w:rPr>
          <w:rFonts w:ascii="Times New Roman" w:hAnsi="Times New Roman" w:cs="Times New Roman"/>
          <w:sz w:val="28"/>
          <w:szCs w:val="28"/>
          <w:lang w:val="en-US"/>
        </w:rPr>
        <w:t>sampling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the observations are picked at random with no bias, however for non-probability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ampling ,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we choose certain characteristics from the population data and then based on that we select a sample.</w:t>
      </w:r>
    </w:p>
    <w:p w14:paraId="6071E02E" w14:textId="219B8A11" w:rsidR="00266180" w:rsidRPr="005A3F25" w:rsidRDefault="00266180" w:rsidP="00490918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5A3F25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Variants of random sampling</w:t>
      </w:r>
    </w:p>
    <w:p w14:paraId="6543E4B6" w14:textId="4FB1DD6C" w:rsidR="00266180" w:rsidRDefault="0021760A" w:rsidP="0021760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Simple Random </w:t>
      </w:r>
      <w:r w:rsidRPr="0021760A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pick random from the population</w:t>
      </w:r>
    </w:p>
    <w:p w14:paraId="0C2898E7" w14:textId="2B988050" w:rsidR="0021760A" w:rsidRDefault="0021760A" w:rsidP="0021760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Stratified random </w:t>
      </w:r>
      <w:r w:rsidRPr="0021760A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756F2">
        <w:rPr>
          <w:rFonts w:ascii="Times New Roman" w:hAnsi="Times New Roman" w:cs="Times New Roman"/>
          <w:sz w:val="28"/>
          <w:szCs w:val="28"/>
          <w:lang w:val="en-US"/>
        </w:rPr>
        <w:t xml:space="preserve">break your population into </w:t>
      </w:r>
      <w:r w:rsidR="00927405">
        <w:rPr>
          <w:rFonts w:ascii="Times New Roman" w:hAnsi="Times New Roman" w:cs="Times New Roman"/>
          <w:sz w:val="28"/>
          <w:szCs w:val="28"/>
          <w:lang w:val="en-US"/>
        </w:rPr>
        <w:t>groups,</w:t>
      </w:r>
      <w:r w:rsidR="00D756F2">
        <w:rPr>
          <w:rFonts w:ascii="Times New Roman" w:hAnsi="Times New Roman" w:cs="Times New Roman"/>
          <w:sz w:val="28"/>
          <w:szCs w:val="28"/>
          <w:lang w:val="en-US"/>
        </w:rPr>
        <w:t xml:space="preserve"> then select randomly from those groups</w:t>
      </w:r>
    </w:p>
    <w:p w14:paraId="3329952F" w14:textId="64E285B2" w:rsidR="00D756F2" w:rsidRPr="0021760A" w:rsidRDefault="00D756F2" w:rsidP="0021760A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Cluster random </w:t>
      </w:r>
      <w:r w:rsidRPr="00D756F2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break the population into groups and then randomly select </w:t>
      </w:r>
      <w:r w:rsidR="00156C11">
        <w:rPr>
          <w:rFonts w:ascii="Times New Roman" w:hAnsi="Times New Roman" w:cs="Times New Roman"/>
          <w:sz w:val="28"/>
          <w:szCs w:val="28"/>
          <w:lang w:val="en-US"/>
        </w:rPr>
        <w:t>som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of those groups</w:t>
      </w:r>
      <w:r w:rsidR="00156C11">
        <w:rPr>
          <w:rFonts w:ascii="Times New Roman" w:hAnsi="Times New Roman" w:cs="Times New Roman"/>
          <w:sz w:val="28"/>
          <w:szCs w:val="28"/>
          <w:lang w:val="en-US"/>
        </w:rPr>
        <w:t xml:space="preserve"> and collect data from those chosen groups.</w:t>
      </w:r>
    </w:p>
    <w:p w14:paraId="43CE8144" w14:textId="183722FE" w:rsidR="00490918" w:rsidRPr="005A3F25" w:rsidRDefault="00562BCC" w:rsidP="000E680A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5A3F25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>Sampling bias</w:t>
      </w:r>
    </w:p>
    <w:p w14:paraId="1F6B0CD3" w14:textId="1A83B7EB" w:rsidR="00562BCC" w:rsidRPr="005A3F25" w:rsidRDefault="00562BCC" w:rsidP="000E680A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5A3F25">
        <w:rPr>
          <w:rFonts w:ascii="Times New Roman" w:hAnsi="Times New Roman" w:cs="Times New Roman"/>
          <w:sz w:val="28"/>
          <w:szCs w:val="28"/>
          <w:lang w:val="en-US"/>
        </w:rPr>
        <w:t>A biased sample is the one that diverges from the population in its characteristics. And this bias can arise from many reasons:</w:t>
      </w:r>
    </w:p>
    <w:p w14:paraId="33D964D8" w14:textId="29752849" w:rsidR="00562BCC" w:rsidRDefault="00562BCC" w:rsidP="00562B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5A3F25">
        <w:rPr>
          <w:rFonts w:ascii="Times New Roman" w:hAnsi="Times New Roman" w:cs="Times New Roman"/>
          <w:sz w:val="28"/>
          <w:szCs w:val="28"/>
          <w:lang w:val="en-US"/>
        </w:rPr>
        <w:t>Exclusion</w:t>
      </w:r>
      <w:r w:rsidR="00D1595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15951" w:rsidRPr="00D15951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 w:rsidR="00D15951">
        <w:rPr>
          <w:rFonts w:ascii="Times New Roman" w:hAnsi="Times New Roman" w:cs="Times New Roman"/>
          <w:sz w:val="28"/>
          <w:szCs w:val="28"/>
          <w:lang w:val="en-US"/>
        </w:rPr>
        <w:t xml:space="preserve"> data that’s missed when collecting the samples. For ex: in a </w:t>
      </w:r>
      <w:r w:rsidR="00DC51E7">
        <w:rPr>
          <w:rFonts w:ascii="Times New Roman" w:hAnsi="Times New Roman" w:cs="Times New Roman"/>
          <w:sz w:val="28"/>
          <w:szCs w:val="28"/>
          <w:lang w:val="en-US"/>
        </w:rPr>
        <w:t>country,</w:t>
      </w:r>
      <w:r w:rsidR="00D15951">
        <w:rPr>
          <w:rFonts w:ascii="Times New Roman" w:hAnsi="Times New Roman" w:cs="Times New Roman"/>
          <w:sz w:val="28"/>
          <w:szCs w:val="28"/>
          <w:lang w:val="en-US"/>
        </w:rPr>
        <w:t xml:space="preserve"> remote places which doesn’t covered in census</w:t>
      </w:r>
    </w:p>
    <w:p w14:paraId="014C1E4B" w14:textId="70279579" w:rsidR="00D15951" w:rsidRDefault="002D2544" w:rsidP="00562B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Self-selection </w:t>
      </w:r>
      <w:r w:rsidRPr="002D2544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DC51E7">
        <w:rPr>
          <w:rFonts w:ascii="Times New Roman" w:hAnsi="Times New Roman" w:cs="Times New Roman"/>
          <w:sz w:val="28"/>
          <w:szCs w:val="28"/>
          <w:lang w:val="en-US"/>
        </w:rPr>
        <w:t xml:space="preserve">some parts of population are easily accessible from </w:t>
      </w:r>
      <w:proofErr w:type="gramStart"/>
      <w:r w:rsidR="00DC51E7">
        <w:rPr>
          <w:rFonts w:ascii="Times New Roman" w:hAnsi="Times New Roman" w:cs="Times New Roman"/>
          <w:sz w:val="28"/>
          <w:szCs w:val="28"/>
          <w:lang w:val="en-US"/>
        </w:rPr>
        <w:t>others ,</w:t>
      </w:r>
      <w:proofErr w:type="gramEnd"/>
      <w:r w:rsidR="00DC51E7">
        <w:rPr>
          <w:rFonts w:ascii="Times New Roman" w:hAnsi="Times New Roman" w:cs="Times New Roman"/>
          <w:sz w:val="28"/>
          <w:szCs w:val="28"/>
          <w:lang w:val="en-US"/>
        </w:rPr>
        <w:t xml:space="preserve"> based on the way we collect data.</w:t>
      </w:r>
    </w:p>
    <w:p w14:paraId="0704D356" w14:textId="69B2FF1A" w:rsidR="00DC51E7" w:rsidRDefault="00DC51E7" w:rsidP="00562B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Non-response </w:t>
      </w:r>
      <w:r w:rsidRPr="00DC51E7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parts of population which doesn’t respond to requests of data. Ex: for voting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cast ,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there are people who can vote but don’t respond and hence gets excluded based on their response</w:t>
      </w:r>
    </w:p>
    <w:p w14:paraId="555F2DA2" w14:textId="4C7710A6" w:rsidR="00DC51E7" w:rsidRPr="005A3F25" w:rsidRDefault="00DC51E7" w:rsidP="00562BCC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Survivorship </w:t>
      </w:r>
      <w:r w:rsidRPr="00DC51E7">
        <w:rPr>
          <w:rFonts w:ascii="Times New Roman" w:hAnsi="Times New Roman" w:cs="Times New Roman"/>
          <w:sz w:val="28"/>
          <w:szCs w:val="28"/>
          <w:lang w:val="en-US"/>
        </w:rPr>
        <w:sym w:font="Wingdings" w:char="F0E0"/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if success then part of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population ,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else not</w:t>
      </w:r>
    </w:p>
    <w:sectPr w:rsidR="00DC51E7" w:rsidRPr="005A3F2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0A36D9"/>
    <w:multiLevelType w:val="hybridMultilevel"/>
    <w:tmpl w:val="C262B95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C4A40"/>
    <w:multiLevelType w:val="hybridMultilevel"/>
    <w:tmpl w:val="ED4ACE3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45BDA"/>
    <w:multiLevelType w:val="hybridMultilevel"/>
    <w:tmpl w:val="B2001C4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E5E02"/>
    <w:multiLevelType w:val="hybridMultilevel"/>
    <w:tmpl w:val="81AAE2F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320789"/>
    <w:multiLevelType w:val="hybridMultilevel"/>
    <w:tmpl w:val="4E928CA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7379F1"/>
    <w:multiLevelType w:val="hybridMultilevel"/>
    <w:tmpl w:val="B480337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672787F"/>
    <w:multiLevelType w:val="hybridMultilevel"/>
    <w:tmpl w:val="9B5213A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F432D67"/>
    <w:multiLevelType w:val="hybridMultilevel"/>
    <w:tmpl w:val="784673E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F997F92"/>
    <w:multiLevelType w:val="hybridMultilevel"/>
    <w:tmpl w:val="EA5C5E7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6A432A"/>
    <w:multiLevelType w:val="hybridMultilevel"/>
    <w:tmpl w:val="8800FBC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3C6E65"/>
    <w:multiLevelType w:val="hybridMultilevel"/>
    <w:tmpl w:val="E7AEAE40"/>
    <w:lvl w:ilvl="0" w:tplc="9DB01548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36"/>
        <w:u w:val="single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7306251">
    <w:abstractNumId w:val="3"/>
  </w:num>
  <w:num w:numId="2" w16cid:durableId="515920193">
    <w:abstractNumId w:val="8"/>
  </w:num>
  <w:num w:numId="3" w16cid:durableId="831022242">
    <w:abstractNumId w:val="2"/>
  </w:num>
  <w:num w:numId="4" w16cid:durableId="580062464">
    <w:abstractNumId w:val="5"/>
  </w:num>
  <w:num w:numId="5" w16cid:durableId="743067858">
    <w:abstractNumId w:val="10"/>
  </w:num>
  <w:num w:numId="6" w16cid:durableId="2024356672">
    <w:abstractNumId w:val="7"/>
  </w:num>
  <w:num w:numId="7" w16cid:durableId="455680117">
    <w:abstractNumId w:val="6"/>
  </w:num>
  <w:num w:numId="8" w16cid:durableId="1296915072">
    <w:abstractNumId w:val="4"/>
  </w:num>
  <w:num w:numId="9" w16cid:durableId="1593322229">
    <w:abstractNumId w:val="9"/>
  </w:num>
  <w:num w:numId="10" w16cid:durableId="1131050644">
    <w:abstractNumId w:val="0"/>
  </w:num>
  <w:num w:numId="11" w16cid:durableId="7343552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QwN7K0NDAxNzcyNTJU0lEKTi0uzszPAykwrgUAhtR9OSwAAAA="/>
  </w:docVars>
  <w:rsids>
    <w:rsidRoot w:val="009F146B"/>
    <w:rsid w:val="00002284"/>
    <w:rsid w:val="000160EA"/>
    <w:rsid w:val="0003322D"/>
    <w:rsid w:val="00040A99"/>
    <w:rsid w:val="00047C77"/>
    <w:rsid w:val="00054A92"/>
    <w:rsid w:val="000D72B4"/>
    <w:rsid w:val="000E5A70"/>
    <w:rsid w:val="000E680A"/>
    <w:rsid w:val="0013083A"/>
    <w:rsid w:val="001542C9"/>
    <w:rsid w:val="00155952"/>
    <w:rsid w:val="00156C11"/>
    <w:rsid w:val="001A07E2"/>
    <w:rsid w:val="001D5E41"/>
    <w:rsid w:val="00203E24"/>
    <w:rsid w:val="0021760A"/>
    <w:rsid w:val="00250896"/>
    <w:rsid w:val="00266180"/>
    <w:rsid w:val="002A3AAA"/>
    <w:rsid w:val="002B7DB3"/>
    <w:rsid w:val="002D2544"/>
    <w:rsid w:val="00351EEC"/>
    <w:rsid w:val="003828CC"/>
    <w:rsid w:val="00385BCC"/>
    <w:rsid w:val="00395790"/>
    <w:rsid w:val="003B1B2E"/>
    <w:rsid w:val="003E6F25"/>
    <w:rsid w:val="00410B33"/>
    <w:rsid w:val="00411400"/>
    <w:rsid w:val="00412E59"/>
    <w:rsid w:val="004331E5"/>
    <w:rsid w:val="0043475C"/>
    <w:rsid w:val="00435700"/>
    <w:rsid w:val="00441E14"/>
    <w:rsid w:val="004479B0"/>
    <w:rsid w:val="004664BC"/>
    <w:rsid w:val="00490918"/>
    <w:rsid w:val="004914BA"/>
    <w:rsid w:val="004B5F87"/>
    <w:rsid w:val="004D561C"/>
    <w:rsid w:val="005008E2"/>
    <w:rsid w:val="00514186"/>
    <w:rsid w:val="005500D7"/>
    <w:rsid w:val="00562BCC"/>
    <w:rsid w:val="00576A83"/>
    <w:rsid w:val="005840B5"/>
    <w:rsid w:val="005A3F25"/>
    <w:rsid w:val="005B6377"/>
    <w:rsid w:val="005B6DBF"/>
    <w:rsid w:val="005D7F37"/>
    <w:rsid w:val="00603050"/>
    <w:rsid w:val="00644BD0"/>
    <w:rsid w:val="006479FB"/>
    <w:rsid w:val="00677648"/>
    <w:rsid w:val="00683CED"/>
    <w:rsid w:val="00694296"/>
    <w:rsid w:val="00694FA1"/>
    <w:rsid w:val="006A475E"/>
    <w:rsid w:val="006B3E7D"/>
    <w:rsid w:val="006E33BA"/>
    <w:rsid w:val="00717DB1"/>
    <w:rsid w:val="00732A6F"/>
    <w:rsid w:val="0075008A"/>
    <w:rsid w:val="00772930"/>
    <w:rsid w:val="00776D77"/>
    <w:rsid w:val="007A65CF"/>
    <w:rsid w:val="007B5A3F"/>
    <w:rsid w:val="007F79C6"/>
    <w:rsid w:val="00807726"/>
    <w:rsid w:val="00865162"/>
    <w:rsid w:val="008E4122"/>
    <w:rsid w:val="00927405"/>
    <w:rsid w:val="00933866"/>
    <w:rsid w:val="009344B4"/>
    <w:rsid w:val="009434D0"/>
    <w:rsid w:val="009816C5"/>
    <w:rsid w:val="009843AD"/>
    <w:rsid w:val="00986D2A"/>
    <w:rsid w:val="00991680"/>
    <w:rsid w:val="009A412D"/>
    <w:rsid w:val="009C2955"/>
    <w:rsid w:val="009F146B"/>
    <w:rsid w:val="009F53C2"/>
    <w:rsid w:val="00A673BE"/>
    <w:rsid w:val="00A6780B"/>
    <w:rsid w:val="00A703C4"/>
    <w:rsid w:val="00A96AD6"/>
    <w:rsid w:val="00AC5EF9"/>
    <w:rsid w:val="00AC7404"/>
    <w:rsid w:val="00AD2228"/>
    <w:rsid w:val="00B17085"/>
    <w:rsid w:val="00B26832"/>
    <w:rsid w:val="00B30EAE"/>
    <w:rsid w:val="00B31D45"/>
    <w:rsid w:val="00B43338"/>
    <w:rsid w:val="00BE7D51"/>
    <w:rsid w:val="00C305B8"/>
    <w:rsid w:val="00C47304"/>
    <w:rsid w:val="00C53185"/>
    <w:rsid w:val="00C823A1"/>
    <w:rsid w:val="00CD7706"/>
    <w:rsid w:val="00D01146"/>
    <w:rsid w:val="00D15951"/>
    <w:rsid w:val="00D42927"/>
    <w:rsid w:val="00D50214"/>
    <w:rsid w:val="00D756F2"/>
    <w:rsid w:val="00DC51E7"/>
    <w:rsid w:val="00DD281F"/>
    <w:rsid w:val="00DE1FB7"/>
    <w:rsid w:val="00DE24B0"/>
    <w:rsid w:val="00DF712D"/>
    <w:rsid w:val="00E460CF"/>
    <w:rsid w:val="00E67676"/>
    <w:rsid w:val="00EA13BD"/>
    <w:rsid w:val="00EB01BD"/>
    <w:rsid w:val="00ED1CD2"/>
    <w:rsid w:val="00EE1286"/>
    <w:rsid w:val="00F444D2"/>
    <w:rsid w:val="00FA1482"/>
    <w:rsid w:val="00FD2E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C224238"/>
  <w14:defaultImageDpi w14:val="0"/>
  <w15:docId w15:val="{7865DA40-14C5-44DA-9BE3-20F082F77A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IN" w:eastAsia="en-I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7C7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59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7C7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434D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559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8</TotalTime>
  <Pages>1</Pages>
  <Words>1062</Words>
  <Characters>605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ya AR</dc:creator>
  <cp:keywords/>
  <dc:description/>
  <cp:lastModifiedBy>Sathya AR</cp:lastModifiedBy>
  <cp:revision>120</cp:revision>
  <dcterms:created xsi:type="dcterms:W3CDTF">2023-10-15T19:50:00Z</dcterms:created>
  <dcterms:modified xsi:type="dcterms:W3CDTF">2023-10-17T19:32:00Z</dcterms:modified>
</cp:coreProperties>
</file>